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 (2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5 (61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50 (9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81 (22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9 (59.2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43b9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